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5EC8" w:rsidRPr="006770D8" w:rsidRDefault="00F9790C" w:rsidP="006770D8">
      <w:pPr>
        <w:pStyle w:val="Title"/>
      </w:pPr>
      <w:r w:rsidRPr="006770D8">
        <w:t xml:space="preserve">Module </w:t>
      </w:r>
      <w:proofErr w:type="gramStart"/>
      <w:r w:rsidRPr="006770D8">
        <w:t>3 word</w:t>
      </w:r>
      <w:proofErr w:type="gramEnd"/>
      <w:r w:rsidRPr="006770D8">
        <w:t xml:space="preserve"> document</w:t>
      </w:r>
    </w:p>
    <w:p w:rsidR="008A5EC8" w:rsidRDefault="00F9790C">
      <w:pPr>
        <w:pStyle w:val="Author"/>
      </w:pPr>
      <w:r>
        <w:t>S</w:t>
      </w:r>
      <w:r>
        <w:t>ia Gerard</w:t>
      </w:r>
    </w:p>
    <w:p w:rsidR="008A5EC8" w:rsidRDefault="00F9790C">
      <w:pPr>
        <w:pStyle w:val="Date"/>
      </w:pPr>
      <w:r>
        <w:t>2025-05-05</w:t>
      </w:r>
    </w:p>
    <w:p w:rsidR="008A5EC8" w:rsidRPr="006770D8" w:rsidRDefault="00F9790C" w:rsidP="006770D8">
      <w:pPr>
        <w:pStyle w:val="Heading2"/>
      </w:pPr>
      <w:bookmarkStart w:id="0" w:name="r-markdown"/>
      <w:r w:rsidRPr="006770D8">
        <w:t>R Markdown</w:t>
      </w:r>
    </w:p>
    <w:p w:rsidR="008A5EC8" w:rsidRDefault="00F9790C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A5EC8" w:rsidRDefault="00F9790C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8A5EC8" w:rsidRDefault="00F9790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8A5EC8" w:rsidRDefault="00F9790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8A5EC8" w:rsidRDefault="00F9790C" w:rsidP="006770D8">
      <w:pPr>
        <w:pStyle w:val="Heading2"/>
      </w:pPr>
      <w:bookmarkStart w:id="1" w:name="including-plots"/>
      <w:bookmarkEnd w:id="0"/>
      <w:r>
        <w:t>Including Plots</w:t>
      </w:r>
    </w:p>
    <w:p w:rsidR="008A5EC8" w:rsidRDefault="00F9790C">
      <w:pPr>
        <w:pStyle w:val="FirstParagraph"/>
      </w:pPr>
      <w:r>
        <w:t>Y</w:t>
      </w:r>
      <w:r>
        <w:t>ou can also embed plots, for example:</w:t>
      </w:r>
    </w:p>
    <w:p w:rsidR="008A5EC8" w:rsidRDefault="00F9790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8A5EC8" w:rsidRDefault="00F9790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8A5E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790C" w:rsidRDefault="00F9790C">
      <w:pPr>
        <w:spacing w:after="0"/>
      </w:pPr>
      <w:r>
        <w:separator/>
      </w:r>
    </w:p>
  </w:endnote>
  <w:endnote w:type="continuationSeparator" w:id="0">
    <w:p w:rsidR="00F9790C" w:rsidRDefault="00F979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790C" w:rsidRDefault="00F9790C">
      <w:r>
        <w:separator/>
      </w:r>
    </w:p>
  </w:footnote>
  <w:footnote w:type="continuationSeparator" w:id="0">
    <w:p w:rsidR="00F9790C" w:rsidRDefault="00F979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41CBE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59CC3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C4DF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C66A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7E78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3C05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9090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9AF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F07A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0E7C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ACE6F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5EC8"/>
    <w:rsid w:val="006770D8"/>
    <w:rsid w:val="008A5EC8"/>
    <w:rsid w:val="00EB6BB3"/>
    <w:rsid w:val="00F979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889C94-1D3C-4EAA-9D76-BB6D1A231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70D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770D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77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State of Utah</Company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Sia Gerard</dc:creator>
  <cp:keywords/>
  <cp:lastModifiedBy>Sia Gerard</cp:lastModifiedBy>
  <cp:revision>3</cp:revision>
  <dcterms:created xsi:type="dcterms:W3CDTF">2025-05-05T22:51:00Z</dcterms:created>
  <dcterms:modified xsi:type="dcterms:W3CDTF">2025-05-0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5</vt:lpwstr>
  </property>
  <property fmtid="{D5CDD505-2E9C-101B-9397-08002B2CF9AE}" pid="3" name="output">
    <vt:lpwstr/>
  </property>
</Properties>
</file>